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</w:p>
    <w:p>
      <w:pPr>
        <w:numPr>
          <w:ilvl w:val="0"/>
          <w:numId w:val="1000"/>
        </w:numPr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0"/>
        </w:numPr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0"/>
        </w:numPr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 3. Выполните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0"/>
        </w:numPr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0"/>
        </w:numPr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0"/>
        </w:numPr>
      </w:pPr>
      <w:r>
        <w:t xml:space="preserve">3.4. Попробуйте удалить ранее созданный каталог ~/newdir командой rm. Проверьте,был ли каталог удалён.</w:t>
      </w:r>
    </w:p>
    <w:p>
      <w:pPr>
        <w:numPr>
          <w:ilvl w:val="0"/>
          <w:numId w:val="1000"/>
        </w:numPr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жно с аргументами), представляющий собой ука- 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 Формат команды: man</w:t>
      </w:r>
      <w:r>
        <w:t xml:space="preserve"> 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 с помощью команды pwd.</w:t>
      </w:r>
      <w:r>
        <w:t xml:space="preserve"> </w:t>
      </w:r>
      <w:r>
        <w:drawing>
          <wp:inline>
            <wp:extent cx="5334000" cy="42106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йдем в каталог /tmp, выведем на экран его сожержимое с помощью команды ls с различными опциями.</w:t>
      </w:r>
      <w:r>
        <w:t xml:space="preserve"> </w:t>
      </w:r>
      <w:r>
        <w:drawing>
          <wp:inline>
            <wp:extent cx="5334000" cy="25786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030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s -a отображает имена скрытых файлов.</w:t>
      </w:r>
      <w:r>
        <w:t xml:space="preserve"> </w:t>
      </w:r>
      <w:r>
        <w:drawing>
          <wp:inline>
            <wp:extent cx="5334000" cy="246766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fi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s -F выводит информацию о типах файлов.</w:t>
      </w:r>
      <w:r>
        <w:t xml:space="preserve"> </w:t>
      </w:r>
      <w:r>
        <w:drawing>
          <wp:inline>
            <wp:extent cx="5334000" cy="401185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fi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s -l выводит подробную информацию о файлах и каталогах.</w:t>
      </w:r>
      <w:r>
        <w:t xml:space="preserve"> </w:t>
      </w:r>
      <w:r>
        <w:drawing>
          <wp:inline>
            <wp:extent cx="5334000" cy="328154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fi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ределим, есть ли в каталоге /var/spool подкаталог с именем cron.</w:t>
      </w:r>
      <w:r>
        <w:t xml:space="preserve"> </w:t>
      </w:r>
      <w:r>
        <w:drawing>
          <wp:inline>
            <wp:extent cx="5334000" cy="189431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fi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ем команду ls и убеждаемся, что есть такой подкаталог.</w:t>
      </w:r>
    </w:p>
    <w:p>
      <w:pPr>
        <w:pStyle w:val="BodyText"/>
      </w:pPr>
      <w:r>
        <w:t xml:space="preserve">Перейдем в домашний каталог и выведем на экран его сожержимое, увидим кто является владельцем.</w:t>
      </w:r>
      <w:r>
        <w:t xml:space="preserve"> </w:t>
      </w:r>
      <w:r>
        <w:drawing>
          <wp:inline>
            <wp:extent cx="5334000" cy="404476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fig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омашнем каталоге создим новый каталог с именем newdir. В каталоге ~/newdir создадим новый каталог с именем morefun. В домашнем каталоге создадим одной командой три новых каталога с именами letters, memos, misk. Затем удалим эти каталоги одной командой. Попробуем удалить ранее созданный каталог ~/newdir командой rm. Проверим,был ли каталог удалён. Удалим каталог ~/newdir/morefun из домашнего каталога. Проверим, был ли каталог удалён.</w:t>
      </w:r>
      <w:r>
        <w:t xml:space="preserve"> </w:t>
      </w:r>
      <w:r>
        <w:drawing>
          <wp:inline>
            <wp:extent cx="5334000" cy="335296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fig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t xml:space="preserve"> </w:t>
      </w: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drawing>
          <wp:inline>
            <wp:extent cx="5334000" cy="372303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fig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ем команду man для просмотра описания следующих команд: cd, pwd, mkdir,rmdir, rm.</w:t>
      </w:r>
      <w:r>
        <w:t xml:space="preserve"> </w:t>
      </w:r>
      <w:r>
        <w:drawing>
          <wp:inline>
            <wp:extent cx="5334000" cy="372303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fig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303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fig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303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fig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303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fig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303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fig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  <w:r>
        <w:t xml:space="preserve"> </w:t>
      </w:r>
      <w:r>
        <w:drawing>
          <wp:inline>
            <wp:extent cx="5334000" cy="372303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fig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- это текстовый интерфейс взаимодействия человека и компьютера, в котором компьютеру даются некоторые инструкции, путём их ввода с клавиатуры. Интерфейс командной строки противопоставляется управлению командами на основе меню и при помощи графического интерфейса.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Абсолютный путь текущего каталога можно определить при помощи команды pwd. Например, Чтобы определить абсолютный путь каталога в котором мы находимся нужно написать в командной строке:</w:t>
      </w:r>
    </w:p>
    <w:p>
      <w:pPr>
        <w:pStyle w:val="FirstParagraph"/>
      </w:pPr>
      <w:r>
        <w:t xml:space="preserve">-&gt; pwd</w:t>
      </w:r>
    </w:p>
    <w:p>
      <w:pPr>
        <w:numPr>
          <w:ilvl w:val="0"/>
          <w:numId w:val="1003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</w:p>
    <w:p>
      <w:pPr>
        <w:numPr>
          <w:ilvl w:val="0"/>
          <w:numId w:val="1003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При помощи команды ls -a.</w:t>
      </w:r>
    </w:p>
    <w:p>
      <w:pPr>
        <w:numPr>
          <w:ilvl w:val="0"/>
          <w:numId w:val="1003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Удалить файл или каталог можно при помощи команды rm, rmdir - только пустой каталог, rm -r - любой файл или непустой каталог.</w:t>
      </w:r>
    </w:p>
    <w:p>
      <w:pPr>
        <w:numPr>
          <w:ilvl w:val="0"/>
          <w:numId w:val="1003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При помощи команды history.</w:t>
      </w:r>
    </w:p>
    <w:p>
      <w:pPr>
        <w:numPr>
          <w:ilvl w:val="0"/>
          <w:numId w:val="1003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Нужно написать следующую конструкцию:</w:t>
      </w:r>
    </w:p>
    <w:p>
      <w:pPr>
        <w:pStyle w:val="FirstParagraph"/>
      </w:pPr>
      <w:r>
        <w:t xml:space="preserve">!</w:t>
      </w:r>
      <w:r>
        <w:t xml:space="preserve">:s/</w:t>
      </w:r>
      <w:r>
        <w:t xml:space="preserve">/</w:t>
      </w:r>
    </w:p>
    <w:p>
      <w:pPr>
        <w:pStyle w:val="Compact"/>
        <w:numPr>
          <w:ilvl w:val="0"/>
          <w:numId w:val="1004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Когда требуется выполнить несколько команд в одной строке, пишем символ ; (точка с запятой)</w:t>
      </w:r>
    </w:p>
    <w:p>
      <w:pPr>
        <w:pStyle w:val="FirstParagraph"/>
      </w:pPr>
      <w:r>
        <w:t xml:space="preserve">cd work; ls</w:t>
      </w:r>
    </w:p>
    <w:p>
      <w:pPr>
        <w:numPr>
          <w:ilvl w:val="0"/>
          <w:numId w:val="1005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имволы (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“*” и т.д.), то перед ними нудно поставить кавычки как символ экранирования. Также они ставятся, когда текст - просто текст, а не команда.</w:t>
      </w:r>
    </w:p>
    <w:p>
      <w:pPr>
        <w:numPr>
          <w:ilvl w:val="0"/>
          <w:numId w:val="1005"/>
        </w:numPr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Чтобы вывести на экран подробную информацию о файлах и каталогах, нужно использовать команду ls с опцией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5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- это ссылка, указывающая, на другие каталоги, относительно каталога, в котором мы находимся. Допустим, я сейчас нахожусь в каталоге report, который содержит каталог images. Тогда, чтобы перейти в каталог images мне достаточно написать команду cd images.</w:t>
      </w:r>
    </w:p>
    <w:p>
      <w:pPr>
        <w:numPr>
          <w:ilvl w:val="0"/>
          <w:numId w:val="1005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Чтобы получить информацию об интересующей меня команде есть два пути: команда help или команда man.</w:t>
      </w:r>
    </w:p>
    <w:p>
      <w:pPr>
        <w:numPr>
          <w:ilvl w:val="0"/>
          <w:numId w:val="1005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Клавиша Tab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73"/>
    <w:bookmarkStart w:id="7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ндреева Яна</dc:creator>
  <dc:language>ru-RU</dc:language>
  <cp:keywords/>
  <dcterms:created xsi:type="dcterms:W3CDTF">2025-06-02T19:14:33Z</dcterms:created>
  <dcterms:modified xsi:type="dcterms:W3CDTF">2025-06-02T19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